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e/>
                  <m:e/>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e/>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e/>
                  <m:e/>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e/>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e/>
                  <m:e/>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e/>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e/>
                  <m:e/>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e/>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time spent ambushing had the highest contribution to the first principal component (23.19% and 29.38% respectively) (Table SI), while the rate of space covered and the time before first capture had the second highest contribution (48.12% and 35.55%) to the second principal component (Table SI). Time spent ambushing is negatively correlated with travel speed (Fig. S1), which may indicate the presence of structured tactics where individuals that are fast do not ambush, and individuals who ambush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59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7T20:25:40Z</dcterms:created>
  <dcterms:modified xsi:type="dcterms:W3CDTF">2021-05-27T2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